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65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855"/>
        <w:gridCol w:w="1559"/>
        <w:gridCol w:w="709"/>
        <w:gridCol w:w="4942"/>
      </w:tblGrid>
      <w:tr w:rsidR="009B5734" w:rsidRPr="009B5734" w14:paraId="633DF109" w14:textId="77777777" w:rsidTr="00A84728">
        <w:trPr>
          <w:trHeight w:val="654"/>
        </w:trPr>
        <w:tc>
          <w:tcPr>
            <w:tcW w:w="2855" w:type="dxa"/>
            <w:shd w:val="clear" w:color="auto" w:fill="C5E0B3" w:themeFill="accent6" w:themeFillTint="66"/>
            <w:vAlign w:val="center"/>
          </w:tcPr>
          <w:p w14:paraId="0699FA44" w14:textId="42F31BBF" w:rsidR="009B5734" w:rsidRPr="009B5734" w:rsidRDefault="009B5734" w:rsidP="009B5734">
            <w:pPr>
              <w:rPr>
                <w:rFonts w:ascii="Arial" w:hAnsi="Arial" w:cs="Arial"/>
                <w:b/>
              </w:rPr>
            </w:pPr>
            <w:bookmarkStart w:id="0" w:name="_GoBack" w:colFirst="1" w:colLast="1"/>
            <w:r w:rsidRPr="009B5734">
              <w:rPr>
                <w:rFonts w:ascii="Arial" w:hAnsi="Arial" w:cs="Arial"/>
                <w:b/>
              </w:rPr>
              <w:t>WHAT HELP AND ADVICE ARE YOU SEEKING?</w:t>
            </w:r>
            <w:r w:rsidR="006251A2">
              <w:rPr>
                <w:rFonts w:ascii="Arial" w:hAnsi="Arial" w:cs="Arial"/>
                <w:b/>
                <w:color w:val="FF0000"/>
              </w:rPr>
              <w:t>*</w:t>
            </w:r>
            <w:r w:rsidRPr="009B5734">
              <w:rPr>
                <w:rFonts w:ascii="Arial" w:hAnsi="Arial" w:cs="Arial"/>
                <w:b/>
              </w:rPr>
              <w:t xml:space="preserve"> Please give details of what support you need.</w:t>
            </w:r>
          </w:p>
        </w:tc>
        <w:tc>
          <w:tcPr>
            <w:tcW w:w="7210" w:type="dxa"/>
            <w:gridSpan w:val="3"/>
          </w:tcPr>
          <w:p w14:paraId="5C22B55A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  <w:p w14:paraId="3A9435CE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  <w:p w14:paraId="62E10031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  <w:p w14:paraId="6CD14844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  <w:p w14:paraId="33CE4B32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  <w:p w14:paraId="0C2785A0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</w:tc>
      </w:tr>
      <w:tr w:rsidR="009B5734" w:rsidRPr="009B5734" w14:paraId="7144CFE8" w14:textId="77777777" w:rsidTr="00A84728">
        <w:trPr>
          <w:trHeight w:val="65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5A54E306" w14:textId="1B560479" w:rsidR="009B5734" w:rsidRPr="00A84728" w:rsidRDefault="00A84728" w:rsidP="009B5734">
            <w:pPr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</w:rPr>
              <w:t xml:space="preserve">Your </w:t>
            </w:r>
            <w:r w:rsidR="009B5734" w:rsidRPr="009B5734">
              <w:rPr>
                <w:rFonts w:ascii="Arial" w:hAnsi="Arial" w:cs="Arial"/>
                <w:b/>
              </w:rPr>
              <w:t>Name</w:t>
            </w:r>
            <w:r>
              <w:rPr>
                <w:rFonts w:ascii="Arial" w:hAnsi="Arial" w:cs="Arial"/>
                <w:b/>
                <w:color w:val="FF0000"/>
              </w:rPr>
              <w:t>*</w:t>
            </w:r>
          </w:p>
        </w:tc>
        <w:tc>
          <w:tcPr>
            <w:tcW w:w="7210" w:type="dxa"/>
            <w:gridSpan w:val="3"/>
          </w:tcPr>
          <w:p w14:paraId="05964795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</w:tc>
      </w:tr>
      <w:tr w:rsidR="009B5734" w:rsidRPr="009B5734" w14:paraId="3419E925" w14:textId="77777777" w:rsidTr="00A84728">
        <w:trPr>
          <w:trHeight w:val="662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77E8DAA2" w14:textId="296B3654" w:rsidR="009B5734" w:rsidRPr="00A84728" w:rsidRDefault="009B5734" w:rsidP="009B5734">
            <w:pPr>
              <w:rPr>
                <w:rFonts w:ascii="Arial" w:hAnsi="Arial" w:cs="Arial"/>
                <w:b/>
                <w:color w:val="FF0000"/>
              </w:rPr>
            </w:pPr>
            <w:r w:rsidRPr="009B5734">
              <w:rPr>
                <w:rFonts w:ascii="Arial" w:hAnsi="Arial" w:cs="Arial"/>
                <w:b/>
              </w:rPr>
              <w:t>Organisation</w:t>
            </w:r>
            <w:r w:rsidR="00A84728">
              <w:rPr>
                <w:rFonts w:ascii="Arial" w:hAnsi="Arial" w:cs="Arial"/>
                <w:b/>
              </w:rPr>
              <w:t xml:space="preserve"> Name</w:t>
            </w:r>
            <w:r w:rsidR="00A84728">
              <w:rPr>
                <w:rFonts w:ascii="Arial" w:hAnsi="Arial" w:cs="Arial"/>
                <w:b/>
                <w:color w:val="FF0000"/>
              </w:rPr>
              <w:t>*</w:t>
            </w:r>
          </w:p>
        </w:tc>
        <w:tc>
          <w:tcPr>
            <w:tcW w:w="7210" w:type="dxa"/>
            <w:gridSpan w:val="3"/>
          </w:tcPr>
          <w:p w14:paraId="3B1873A9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</w:tc>
      </w:tr>
      <w:tr w:rsidR="009B5734" w:rsidRPr="009B5734" w14:paraId="0B4C5513" w14:textId="77777777" w:rsidTr="00A84728">
        <w:trPr>
          <w:trHeight w:val="688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6112069B" w14:textId="24D60E66" w:rsidR="009B5734" w:rsidRPr="006251A2" w:rsidRDefault="009B5734" w:rsidP="009B5734">
            <w:pPr>
              <w:rPr>
                <w:rFonts w:ascii="Arial" w:hAnsi="Arial" w:cs="Arial"/>
                <w:b/>
                <w:color w:val="FF0000"/>
              </w:rPr>
            </w:pPr>
            <w:r w:rsidRPr="009B5734">
              <w:rPr>
                <w:rFonts w:ascii="Arial" w:hAnsi="Arial" w:cs="Arial"/>
                <w:b/>
              </w:rPr>
              <w:t>Address</w:t>
            </w:r>
            <w:r w:rsidR="006251A2">
              <w:rPr>
                <w:rFonts w:ascii="Arial" w:hAnsi="Arial" w:cs="Arial"/>
                <w:b/>
                <w:color w:val="FF0000"/>
              </w:rPr>
              <w:t>*</w:t>
            </w:r>
          </w:p>
          <w:p w14:paraId="0B94642B" w14:textId="77777777" w:rsidR="009B5734" w:rsidRPr="009B5734" w:rsidRDefault="009B5734" w:rsidP="009B5734">
            <w:pPr>
              <w:rPr>
                <w:rFonts w:ascii="Arial" w:hAnsi="Arial" w:cs="Arial"/>
                <w:b/>
              </w:rPr>
            </w:pPr>
            <w:r w:rsidRPr="009B5734">
              <w:rPr>
                <w:rFonts w:ascii="Arial" w:hAnsi="Arial" w:cs="Arial"/>
                <w:b/>
              </w:rPr>
              <w:t>Including Post code</w:t>
            </w:r>
          </w:p>
        </w:tc>
        <w:tc>
          <w:tcPr>
            <w:tcW w:w="7210" w:type="dxa"/>
            <w:gridSpan w:val="3"/>
          </w:tcPr>
          <w:p w14:paraId="56D382C3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</w:tc>
      </w:tr>
      <w:tr w:rsidR="009B5734" w:rsidRPr="009B5734" w14:paraId="775FC1B5" w14:textId="77777777" w:rsidTr="00A84728">
        <w:trPr>
          <w:trHeight w:val="68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0A687267" w14:textId="28BE3A79" w:rsidR="009B5734" w:rsidRPr="006251A2" w:rsidRDefault="009B5734" w:rsidP="009B5734">
            <w:pPr>
              <w:rPr>
                <w:rFonts w:ascii="Arial" w:hAnsi="Arial" w:cs="Arial"/>
                <w:b/>
                <w:color w:val="FF0000"/>
              </w:rPr>
            </w:pPr>
            <w:r w:rsidRPr="009B5734">
              <w:rPr>
                <w:rFonts w:ascii="Arial" w:hAnsi="Arial" w:cs="Arial"/>
                <w:b/>
              </w:rPr>
              <w:t>Phone</w:t>
            </w:r>
            <w:r w:rsidR="006251A2">
              <w:rPr>
                <w:rFonts w:ascii="Arial" w:hAnsi="Arial" w:cs="Arial"/>
                <w:b/>
                <w:color w:val="FF0000"/>
              </w:rPr>
              <w:t>*</w:t>
            </w:r>
          </w:p>
        </w:tc>
        <w:tc>
          <w:tcPr>
            <w:tcW w:w="7210" w:type="dxa"/>
            <w:gridSpan w:val="3"/>
          </w:tcPr>
          <w:p w14:paraId="63F98B3E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</w:tc>
      </w:tr>
      <w:tr w:rsidR="009B5734" w:rsidRPr="009B5734" w14:paraId="1C10D669" w14:textId="77777777" w:rsidTr="00A84728">
        <w:trPr>
          <w:trHeight w:val="61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2F972415" w14:textId="02E2A8F2" w:rsidR="009B5734" w:rsidRPr="006251A2" w:rsidRDefault="009B5734" w:rsidP="009B5734">
            <w:pPr>
              <w:rPr>
                <w:rFonts w:ascii="Arial" w:hAnsi="Arial" w:cs="Arial"/>
                <w:b/>
                <w:color w:val="FF0000"/>
              </w:rPr>
            </w:pPr>
            <w:r w:rsidRPr="009B5734">
              <w:rPr>
                <w:rFonts w:ascii="Arial" w:hAnsi="Arial" w:cs="Arial"/>
                <w:b/>
              </w:rPr>
              <w:t>Email</w:t>
            </w:r>
            <w:r w:rsidR="006251A2">
              <w:rPr>
                <w:rFonts w:ascii="Arial" w:hAnsi="Arial" w:cs="Arial"/>
                <w:b/>
                <w:color w:val="FF0000"/>
              </w:rPr>
              <w:t>*</w:t>
            </w:r>
          </w:p>
        </w:tc>
        <w:tc>
          <w:tcPr>
            <w:tcW w:w="7210" w:type="dxa"/>
            <w:gridSpan w:val="3"/>
          </w:tcPr>
          <w:p w14:paraId="544FFFB0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</w:tc>
      </w:tr>
      <w:tr w:rsidR="009B5734" w:rsidRPr="009B5734" w14:paraId="42AB6240" w14:textId="77777777" w:rsidTr="00A84728">
        <w:trPr>
          <w:trHeight w:val="61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4CFE3AF5" w14:textId="77777777" w:rsidR="009B5734" w:rsidRPr="009B5734" w:rsidRDefault="009B5734" w:rsidP="009B5734">
            <w:pPr>
              <w:rPr>
                <w:rFonts w:ascii="Arial" w:hAnsi="Arial" w:cs="Arial"/>
                <w:b/>
              </w:rPr>
            </w:pPr>
            <w:r w:rsidRPr="009B5734">
              <w:rPr>
                <w:rFonts w:ascii="Arial" w:hAnsi="Arial" w:cs="Arial"/>
                <w:b/>
              </w:rPr>
              <w:t>How many paid staff does your organisation have?</w:t>
            </w:r>
          </w:p>
        </w:tc>
        <w:tc>
          <w:tcPr>
            <w:tcW w:w="7210" w:type="dxa"/>
            <w:gridSpan w:val="3"/>
          </w:tcPr>
          <w:p w14:paraId="5028A76A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</w:tc>
      </w:tr>
      <w:tr w:rsidR="009B5734" w:rsidRPr="009B5734" w14:paraId="06597A8E" w14:textId="77777777" w:rsidTr="00A84728">
        <w:trPr>
          <w:trHeight w:val="61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43E51BCC" w14:textId="77777777" w:rsidR="009B5734" w:rsidRPr="009B5734" w:rsidRDefault="009B5734" w:rsidP="009B5734">
            <w:pPr>
              <w:rPr>
                <w:rFonts w:ascii="Arial" w:hAnsi="Arial" w:cs="Arial"/>
                <w:b/>
              </w:rPr>
            </w:pPr>
            <w:r w:rsidRPr="009B5734">
              <w:rPr>
                <w:rFonts w:ascii="Arial" w:hAnsi="Arial" w:cs="Arial"/>
                <w:b/>
              </w:rPr>
              <w:t>How many volunteers does your organisation have?</w:t>
            </w:r>
          </w:p>
        </w:tc>
        <w:tc>
          <w:tcPr>
            <w:tcW w:w="7210" w:type="dxa"/>
            <w:gridSpan w:val="3"/>
          </w:tcPr>
          <w:p w14:paraId="47684630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</w:tc>
      </w:tr>
      <w:tr w:rsidR="009B5734" w:rsidRPr="009B5734" w14:paraId="5E42656F" w14:textId="77777777" w:rsidTr="00A84728">
        <w:trPr>
          <w:trHeight w:val="61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31BF4844" w14:textId="087FCB4B" w:rsidR="009B5734" w:rsidRPr="009B5734" w:rsidRDefault="0083540D" w:rsidP="009B57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he session can last for up 45</w:t>
            </w:r>
            <w:r w:rsidR="009B5734" w:rsidRPr="009B5734">
              <w:rPr>
                <w:rFonts w:ascii="Arial" w:hAnsi="Arial" w:cs="Arial"/>
                <w:b/>
              </w:rPr>
              <w:t xml:space="preserve"> minutes and will be run on Zoom or by telephone. Have you used Zoom before? Do you need any technical support before the session?</w:t>
            </w:r>
          </w:p>
        </w:tc>
        <w:tc>
          <w:tcPr>
            <w:tcW w:w="7210" w:type="dxa"/>
            <w:gridSpan w:val="3"/>
          </w:tcPr>
          <w:p w14:paraId="124438C4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</w:tc>
      </w:tr>
      <w:tr w:rsidR="009B5734" w:rsidRPr="009B5734" w14:paraId="3F5D52CE" w14:textId="77777777" w:rsidTr="00A84728">
        <w:trPr>
          <w:trHeight w:val="61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343A2FF0" w14:textId="77777777" w:rsidR="009B5734" w:rsidRPr="009B5734" w:rsidRDefault="009B5734" w:rsidP="009B5734">
            <w:pPr>
              <w:rPr>
                <w:rFonts w:ascii="Arial" w:hAnsi="Arial" w:cs="Arial"/>
                <w:b/>
              </w:rPr>
            </w:pPr>
            <w:r w:rsidRPr="009B5734">
              <w:rPr>
                <w:rFonts w:ascii="Arial" w:hAnsi="Arial" w:cs="Arial"/>
                <w:b/>
                <w:highlight w:val="yellow"/>
              </w:rPr>
              <w:t>Please indicate if you would prefer the session to be by telephone</w:t>
            </w:r>
          </w:p>
        </w:tc>
        <w:tc>
          <w:tcPr>
            <w:tcW w:w="7210" w:type="dxa"/>
            <w:gridSpan w:val="3"/>
          </w:tcPr>
          <w:p w14:paraId="374DD125" w14:textId="77777777" w:rsidR="009B5734" w:rsidRPr="009B5734" w:rsidRDefault="009B5734" w:rsidP="009B5734">
            <w:pPr>
              <w:jc w:val="center"/>
              <w:rPr>
                <w:rFonts w:ascii="Arial" w:hAnsi="Arial" w:cs="Arial"/>
              </w:rPr>
            </w:pPr>
          </w:p>
        </w:tc>
      </w:tr>
      <w:tr w:rsidR="009B5734" w:rsidRPr="009B5734" w14:paraId="1269DFC7" w14:textId="77777777" w:rsidTr="00A84728">
        <w:trPr>
          <w:trHeight w:val="270"/>
        </w:trPr>
        <w:tc>
          <w:tcPr>
            <w:tcW w:w="2855" w:type="dxa"/>
            <w:vMerge w:val="restart"/>
            <w:tcBorders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14:paraId="7A3E84EB" w14:textId="77777777" w:rsidR="009B5734" w:rsidRPr="009B5734" w:rsidRDefault="009B5734" w:rsidP="009B5734">
            <w:pPr>
              <w:rPr>
                <w:rFonts w:ascii="Arial" w:hAnsi="Arial" w:cs="Arial"/>
                <w:b/>
              </w:rPr>
            </w:pPr>
            <w:r w:rsidRPr="009B5734">
              <w:rPr>
                <w:rFonts w:ascii="Arial" w:hAnsi="Arial" w:cs="Arial"/>
                <w:b/>
              </w:rPr>
              <w:t>What is your level of knowledge on this subject?</w:t>
            </w:r>
          </w:p>
        </w:tc>
        <w:tc>
          <w:tcPr>
            <w:tcW w:w="155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B7E34A4" w14:textId="77777777" w:rsidR="009B5734" w:rsidRPr="009B5734" w:rsidRDefault="009B5734" w:rsidP="009B5734">
            <w:pPr>
              <w:rPr>
                <w:rFonts w:ascii="Arial" w:hAnsi="Arial" w:cs="Arial"/>
              </w:rPr>
            </w:pPr>
            <w:r w:rsidRPr="009B5734">
              <w:rPr>
                <w:rFonts w:ascii="Arial" w:hAnsi="Arial" w:cs="Arial"/>
              </w:rPr>
              <w:t>A: Very Little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6486D" w14:textId="77777777" w:rsidR="009B5734" w:rsidRPr="009B5734" w:rsidRDefault="009B5734" w:rsidP="009B5734">
            <w:pPr>
              <w:rPr>
                <w:rFonts w:ascii="Arial" w:hAnsi="Arial" w:cs="Arial"/>
              </w:rPr>
            </w:pPr>
          </w:p>
        </w:tc>
        <w:tc>
          <w:tcPr>
            <w:tcW w:w="4942" w:type="dxa"/>
            <w:vMerge w:val="restart"/>
            <w:tcBorders>
              <w:left w:val="single" w:sz="4" w:space="0" w:color="auto"/>
            </w:tcBorders>
          </w:tcPr>
          <w:p w14:paraId="43055710" w14:textId="77777777" w:rsidR="009B5734" w:rsidRPr="009B5734" w:rsidRDefault="009B5734" w:rsidP="009B5734">
            <w:pPr>
              <w:rPr>
                <w:rFonts w:ascii="Arial" w:hAnsi="Arial" w:cs="Arial"/>
              </w:rPr>
            </w:pPr>
          </w:p>
          <w:p w14:paraId="3EE9D602" w14:textId="77777777" w:rsidR="009B5734" w:rsidRPr="009B5734" w:rsidRDefault="009B5734" w:rsidP="009B5734">
            <w:pPr>
              <w:rPr>
                <w:rFonts w:ascii="Arial" w:hAnsi="Arial" w:cs="Arial"/>
              </w:rPr>
            </w:pPr>
          </w:p>
          <w:p w14:paraId="2BC3D25C" w14:textId="77777777" w:rsidR="009B5734" w:rsidRPr="009B5734" w:rsidRDefault="009B5734" w:rsidP="009B5734">
            <w:pPr>
              <w:rPr>
                <w:rFonts w:ascii="Arial" w:hAnsi="Arial" w:cs="Arial"/>
              </w:rPr>
            </w:pPr>
          </w:p>
        </w:tc>
      </w:tr>
      <w:tr w:rsidR="009B5734" w:rsidRPr="009B5734" w14:paraId="15BF3D2C" w14:textId="77777777" w:rsidTr="00A84728">
        <w:trPr>
          <w:trHeight w:val="240"/>
        </w:trPr>
        <w:tc>
          <w:tcPr>
            <w:tcW w:w="2855" w:type="dxa"/>
            <w:vMerge/>
            <w:tcBorders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14:paraId="02BA8C4B" w14:textId="77777777" w:rsidR="009B5734" w:rsidRPr="009B5734" w:rsidRDefault="009B5734" w:rsidP="009B5734">
            <w:pPr>
              <w:rPr>
                <w:rFonts w:ascii="Arial" w:hAnsi="Arial" w:cs="Arial"/>
                <w:b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9A4D929" w14:textId="77777777" w:rsidR="009B5734" w:rsidRPr="009B5734" w:rsidRDefault="009B5734" w:rsidP="009B5734">
            <w:pPr>
              <w:rPr>
                <w:rFonts w:ascii="Arial" w:hAnsi="Arial" w:cs="Arial"/>
              </w:rPr>
            </w:pPr>
            <w:r w:rsidRPr="009B5734">
              <w:rPr>
                <w:rFonts w:ascii="Arial" w:hAnsi="Arial" w:cs="Arial"/>
              </w:rPr>
              <w:t>B: Averag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BD16A" w14:textId="77777777" w:rsidR="009B5734" w:rsidRPr="009B5734" w:rsidRDefault="009B5734" w:rsidP="009B5734">
            <w:pPr>
              <w:rPr>
                <w:rFonts w:ascii="Arial" w:hAnsi="Arial" w:cs="Arial"/>
              </w:rPr>
            </w:pPr>
          </w:p>
        </w:tc>
        <w:tc>
          <w:tcPr>
            <w:tcW w:w="4942" w:type="dxa"/>
            <w:vMerge/>
            <w:tcBorders>
              <w:left w:val="single" w:sz="4" w:space="0" w:color="auto"/>
            </w:tcBorders>
          </w:tcPr>
          <w:p w14:paraId="300D9FFB" w14:textId="77777777" w:rsidR="009B5734" w:rsidRPr="009B5734" w:rsidRDefault="009B5734" w:rsidP="009B5734">
            <w:pPr>
              <w:rPr>
                <w:rFonts w:ascii="Arial" w:hAnsi="Arial" w:cs="Arial"/>
              </w:rPr>
            </w:pPr>
          </w:p>
        </w:tc>
      </w:tr>
      <w:tr w:rsidR="009B5734" w:rsidRPr="009B5734" w14:paraId="44DC0EA1" w14:textId="77777777" w:rsidTr="00A84728">
        <w:trPr>
          <w:trHeight w:val="251"/>
        </w:trPr>
        <w:tc>
          <w:tcPr>
            <w:tcW w:w="2855" w:type="dxa"/>
            <w:vMerge/>
            <w:tcBorders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14:paraId="649A846B" w14:textId="77777777" w:rsidR="009B5734" w:rsidRPr="009B5734" w:rsidRDefault="009B5734" w:rsidP="009B5734">
            <w:pPr>
              <w:rPr>
                <w:rFonts w:ascii="Arial" w:hAnsi="Arial" w:cs="Arial"/>
                <w:b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16D6E8FF" w14:textId="77777777" w:rsidR="009B5734" w:rsidRPr="009B5734" w:rsidRDefault="009B5734" w:rsidP="009B5734">
            <w:pPr>
              <w:rPr>
                <w:rFonts w:ascii="Arial" w:hAnsi="Arial" w:cs="Arial"/>
              </w:rPr>
            </w:pPr>
            <w:r w:rsidRPr="009B5734">
              <w:rPr>
                <w:rFonts w:ascii="Arial" w:hAnsi="Arial" w:cs="Arial"/>
              </w:rPr>
              <w:t>C: Goo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B5363C" w14:textId="77777777" w:rsidR="009B5734" w:rsidRPr="009B5734" w:rsidRDefault="009B5734" w:rsidP="009B5734">
            <w:pPr>
              <w:rPr>
                <w:rFonts w:ascii="Arial" w:hAnsi="Arial" w:cs="Arial"/>
              </w:rPr>
            </w:pPr>
          </w:p>
        </w:tc>
        <w:tc>
          <w:tcPr>
            <w:tcW w:w="4942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14:paraId="3BEE6D18" w14:textId="77777777" w:rsidR="009B5734" w:rsidRPr="009B5734" w:rsidRDefault="009B5734" w:rsidP="009B5734">
            <w:pPr>
              <w:rPr>
                <w:rFonts w:ascii="Arial" w:hAnsi="Arial" w:cs="Arial"/>
              </w:rPr>
            </w:pPr>
          </w:p>
        </w:tc>
      </w:tr>
      <w:bookmarkEnd w:id="0"/>
    </w:tbl>
    <w:p w14:paraId="492A1952" w14:textId="44B66CA0" w:rsidR="009B5734" w:rsidRPr="0015027E" w:rsidRDefault="009B5734" w:rsidP="009B5734">
      <w:pPr>
        <w:spacing w:after="0" w:line="240" w:lineRule="auto"/>
        <w:rPr>
          <w:rFonts w:ascii="Arial" w:eastAsia="Times New Roman" w:hAnsi="Arial" w:cs="Arial"/>
        </w:rPr>
      </w:pPr>
    </w:p>
    <w:p w14:paraId="47404810" w14:textId="77777777" w:rsidR="0015027E" w:rsidRPr="0015027E" w:rsidRDefault="0015027E" w:rsidP="0015027E">
      <w:pPr>
        <w:spacing w:after="0" w:line="240" w:lineRule="auto"/>
        <w:rPr>
          <w:rFonts w:ascii="Arial" w:eastAsia="Times New Roman" w:hAnsi="Arial" w:cs="Arial"/>
          <w:b/>
          <w:color w:val="FF0000"/>
        </w:rPr>
      </w:pPr>
      <w:r w:rsidRPr="0015027E">
        <w:rPr>
          <w:rFonts w:ascii="Arial" w:eastAsia="Times New Roman" w:hAnsi="Arial" w:cs="Arial"/>
          <w:b/>
          <w:color w:val="FF0000"/>
        </w:rPr>
        <w:t>PLEASE INDICATE YOUR PREFERE TIME SLOT</w:t>
      </w:r>
    </w:p>
    <w:tbl>
      <w:tblPr>
        <w:tblStyle w:val="TableGrid"/>
        <w:tblW w:w="5387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836"/>
        <w:gridCol w:w="2551"/>
      </w:tblGrid>
      <w:tr w:rsidR="0015027E" w:rsidRPr="0015027E" w14:paraId="7A6ADE19" w14:textId="77777777" w:rsidTr="00B84907">
        <w:trPr>
          <w:trHeight w:val="270"/>
        </w:trPr>
        <w:tc>
          <w:tcPr>
            <w:tcW w:w="2836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8195DFD" w14:textId="77777777" w:rsidR="0015027E" w:rsidRPr="0015027E" w:rsidRDefault="0015027E" w:rsidP="00B84907">
            <w:pPr>
              <w:rPr>
                <w:rFonts w:ascii="Arial" w:hAnsi="Arial" w:cs="Arial"/>
                <w:sz w:val="22"/>
                <w:szCs w:val="22"/>
              </w:rPr>
            </w:pPr>
            <w:r w:rsidRPr="0015027E">
              <w:rPr>
                <w:rFonts w:ascii="Arial" w:hAnsi="Arial" w:cs="Arial"/>
                <w:sz w:val="22"/>
                <w:szCs w:val="22"/>
              </w:rPr>
              <w:t>10am – 11am</w:t>
            </w:r>
          </w:p>
        </w:tc>
        <w:tc>
          <w:tcPr>
            <w:tcW w:w="25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77406" w14:textId="77777777" w:rsidR="0015027E" w:rsidRPr="0015027E" w:rsidRDefault="0015027E" w:rsidP="00B8490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027E" w:rsidRPr="0015027E" w14:paraId="63FCB79F" w14:textId="77777777" w:rsidTr="00B84907">
        <w:trPr>
          <w:trHeight w:val="240"/>
        </w:trPr>
        <w:tc>
          <w:tcPr>
            <w:tcW w:w="283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0D74FB4" w14:textId="77777777" w:rsidR="0015027E" w:rsidRPr="0015027E" w:rsidRDefault="0015027E" w:rsidP="00B84907">
            <w:pPr>
              <w:rPr>
                <w:rFonts w:ascii="Arial" w:hAnsi="Arial" w:cs="Arial"/>
                <w:sz w:val="22"/>
                <w:szCs w:val="22"/>
              </w:rPr>
            </w:pPr>
            <w:r w:rsidRPr="0015027E">
              <w:rPr>
                <w:rFonts w:ascii="Arial" w:hAnsi="Arial" w:cs="Arial"/>
                <w:sz w:val="22"/>
                <w:szCs w:val="22"/>
              </w:rPr>
              <w:t>11am – 12p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99884" w14:textId="77777777" w:rsidR="0015027E" w:rsidRPr="0015027E" w:rsidRDefault="0015027E" w:rsidP="00B8490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027E" w:rsidRPr="0015027E" w14:paraId="7AA6382D" w14:textId="77777777" w:rsidTr="00B84907">
        <w:trPr>
          <w:trHeight w:val="251"/>
        </w:trPr>
        <w:tc>
          <w:tcPr>
            <w:tcW w:w="283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11D4D63" w14:textId="77777777" w:rsidR="0015027E" w:rsidRPr="0015027E" w:rsidRDefault="0015027E" w:rsidP="00B84907">
            <w:pPr>
              <w:rPr>
                <w:rFonts w:ascii="Arial" w:hAnsi="Arial" w:cs="Arial"/>
                <w:sz w:val="22"/>
                <w:szCs w:val="22"/>
              </w:rPr>
            </w:pPr>
            <w:r w:rsidRPr="0015027E">
              <w:rPr>
                <w:rFonts w:ascii="Arial" w:hAnsi="Arial" w:cs="Arial"/>
                <w:sz w:val="22"/>
                <w:szCs w:val="22"/>
              </w:rPr>
              <w:t>12pm -  1.00p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ECE1F" w14:textId="77777777" w:rsidR="0015027E" w:rsidRPr="0015027E" w:rsidRDefault="0015027E" w:rsidP="00B8490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027E" w:rsidRPr="0015027E" w14:paraId="114646D8" w14:textId="77777777" w:rsidTr="00B84907">
        <w:trPr>
          <w:trHeight w:val="251"/>
        </w:trPr>
        <w:tc>
          <w:tcPr>
            <w:tcW w:w="2836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55C60A09" w14:textId="77777777" w:rsidR="0015027E" w:rsidRPr="0015027E" w:rsidRDefault="0015027E" w:rsidP="00B84907">
            <w:pPr>
              <w:rPr>
                <w:rFonts w:ascii="Arial" w:hAnsi="Arial" w:cs="Arial"/>
                <w:sz w:val="22"/>
                <w:szCs w:val="22"/>
              </w:rPr>
            </w:pPr>
            <w:r w:rsidRPr="0015027E">
              <w:rPr>
                <w:rFonts w:ascii="Arial" w:hAnsi="Arial" w:cs="Arial"/>
                <w:sz w:val="22"/>
                <w:szCs w:val="22"/>
              </w:rPr>
              <w:t>1 pm  -    2p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7BE67E" w14:textId="77777777" w:rsidR="0015027E" w:rsidRPr="0015027E" w:rsidRDefault="0015027E" w:rsidP="00B8490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5721BCE" w14:textId="14367431" w:rsidR="0083540D" w:rsidRPr="0015027E" w:rsidRDefault="0015027E" w:rsidP="0015027E">
      <w:pPr>
        <w:spacing w:after="0" w:line="240" w:lineRule="auto"/>
        <w:rPr>
          <w:rFonts w:ascii="Arial" w:eastAsia="Times New Roman" w:hAnsi="Arial" w:cs="Arial"/>
          <w:b/>
        </w:rPr>
      </w:pPr>
      <w:r w:rsidRPr="0015027E">
        <w:rPr>
          <w:rFonts w:ascii="Arial" w:eastAsia="Times New Roman" w:hAnsi="Arial" w:cs="Times New Roman"/>
          <w:b/>
        </w:rPr>
        <w:t xml:space="preserve">Please return this form to </w:t>
      </w:r>
      <w:hyperlink r:id="rId9" w:history="1">
        <w:r w:rsidRPr="0015027E">
          <w:rPr>
            <w:rFonts w:ascii="Arial" w:eastAsia="Times New Roman" w:hAnsi="Arial" w:cs="Times New Roman"/>
            <w:b/>
            <w:color w:val="0563C1" w:themeColor="hyperlink"/>
            <w:u w:val="single"/>
          </w:rPr>
          <w:t>yvette.ellis@vai.org.uk</w:t>
        </w:r>
      </w:hyperlink>
    </w:p>
    <w:p w14:paraId="3DEACB88" w14:textId="77777777" w:rsidR="0083540D" w:rsidRPr="009B5734" w:rsidRDefault="0083540D" w:rsidP="009B5734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0B740E7" w14:textId="246EBC2B" w:rsidR="006251A2" w:rsidRPr="0083540D" w:rsidRDefault="006251A2" w:rsidP="006251A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70B3"/>
          <w:lang w:eastAsia="en-GB"/>
        </w:rPr>
      </w:pPr>
      <w:r w:rsidRPr="0083540D">
        <w:rPr>
          <w:rFonts w:eastAsia="Times New Roman" w:cstheme="minorHAnsi"/>
          <w:color w:val="3B3B3B"/>
          <w:lang w:eastAsia="en-GB"/>
        </w:rPr>
        <w:t>In order for us to process this form, we need to record your contact details on our database. You can find out more on how we protect your data in our </w:t>
      </w:r>
      <w:hyperlink r:id="rId10" w:history="1">
        <w:r w:rsidRPr="0083540D">
          <w:rPr>
            <w:rStyle w:val="Hyperlink"/>
            <w:rFonts w:eastAsia="Times New Roman" w:cstheme="minorHAnsi"/>
            <w:b/>
            <w:bCs/>
            <w:lang w:eastAsia="en-GB"/>
          </w:rPr>
          <w:t>Privacy Policy </w:t>
        </w:r>
        <w:r w:rsidRPr="0083540D">
          <w:rPr>
            <w:rStyle w:val="Hyperlink"/>
            <w:rFonts w:eastAsia="Times New Roman" w:cstheme="minorHAnsi"/>
            <w:lang w:eastAsia="en-GB"/>
          </w:rPr>
          <w:t xml:space="preserve">  </w:t>
        </w:r>
      </w:hyperlink>
    </w:p>
    <w:p w14:paraId="4899F322" w14:textId="1BBB7E22" w:rsidR="006251A2" w:rsidRPr="0083540D" w:rsidRDefault="006251A2" w:rsidP="006251A2">
      <w:pPr>
        <w:shd w:val="clear" w:color="auto" w:fill="FFFFFF"/>
        <w:spacing w:after="0" w:line="240" w:lineRule="auto"/>
        <w:rPr>
          <w:rFonts w:eastAsia="Times New Roman" w:cstheme="minorHAnsi"/>
          <w:b/>
          <w:color w:val="3B3B3B"/>
          <w:lang w:eastAsia="en-GB"/>
        </w:rPr>
      </w:pPr>
      <w:r w:rsidRPr="0083540D">
        <w:rPr>
          <w:rFonts w:eastAsia="Times New Roman" w:cstheme="minorHAnsi"/>
          <w:color w:val="3B3B3B"/>
          <w:lang w:eastAsia="en-GB"/>
        </w:rPr>
        <w:t xml:space="preserve">Please use the checkbox below to confirm you agree to this. </w:t>
      </w:r>
      <w:r w:rsidRPr="0083540D">
        <w:rPr>
          <w:rFonts w:eastAsia="Times New Roman" w:cstheme="minorHAnsi"/>
          <w:b/>
          <w:color w:val="3B3B3B"/>
          <w:lang w:eastAsia="en-GB"/>
        </w:rPr>
        <w:t>Please note that if you do not consent, we cannot process your form.</w:t>
      </w:r>
    </w:p>
    <w:p w14:paraId="55112D5A" w14:textId="77777777" w:rsidR="006251A2" w:rsidRPr="0083540D" w:rsidRDefault="006251A2" w:rsidP="006251A2">
      <w:pPr>
        <w:spacing w:after="0" w:line="240" w:lineRule="auto"/>
        <w:rPr>
          <w:rFonts w:eastAsia="Times New Roman" w:cstheme="minorHAnsi"/>
          <w:lang w:eastAsia="en-GB"/>
        </w:rPr>
      </w:pPr>
      <w:r w:rsidRPr="0083540D">
        <w:rPr>
          <w:rFonts w:eastAsia="Times New Roman" w:cstheme="minorHAnsi"/>
          <w:lang w:eastAsia="en-GB"/>
        </w:rPr>
        <w:t>Permission to record and store your information </w:t>
      </w:r>
      <w:r w:rsidRPr="0083540D">
        <w:rPr>
          <w:rFonts w:eastAsia="Times New Roman" w:cstheme="minorHAnsi"/>
          <w:color w:val="FF0000"/>
          <w:lang w:eastAsia="en-GB"/>
        </w:rPr>
        <w:t>*</w:t>
      </w:r>
      <w:r w:rsidRPr="0083540D">
        <w:rPr>
          <w:rFonts w:eastAsia="Times New Roman" w:cstheme="minorHAnsi"/>
          <w:color w:val="3B3B3B"/>
          <w:shd w:val="clear" w:color="auto" w:fill="FFFFFF"/>
          <w:lang w:eastAsia="en-GB"/>
        </w:rPr>
        <w:t> </w:t>
      </w:r>
    </w:p>
    <w:p w14:paraId="0ACB9F63" w14:textId="70A6B6FD" w:rsidR="006908D9" w:rsidRPr="0053198D" w:rsidRDefault="006251A2" w:rsidP="0053198D">
      <w:pPr>
        <w:shd w:val="clear" w:color="auto" w:fill="FFFFFF"/>
        <w:spacing w:after="96" w:line="240" w:lineRule="auto"/>
        <w:rPr>
          <w:rFonts w:eastAsia="Times New Roman" w:cstheme="minorHAnsi"/>
          <w:color w:val="3B3B3B"/>
          <w:lang w:eastAsia="en-GB"/>
        </w:rPr>
      </w:pPr>
      <w:r w:rsidRPr="0083540D">
        <w:rPr>
          <w:rFonts w:eastAsia="Times New Roman" w:cstheme="minorHAnsi"/>
          <w:color w:val="3B3B3B"/>
        </w:rPr>
        <w:object w:dxaOrig="225" w:dyaOrig="225" w14:anchorId="37C2D6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18pt;height:15.6pt" o:ole="">
            <v:imagedata r:id="rId11" o:title=""/>
          </v:shape>
          <w:control r:id="rId12" w:name="DefaultOcxName" w:shapeid="_x0000_i1028"/>
        </w:object>
      </w:r>
      <w:r w:rsidRPr="0083540D">
        <w:rPr>
          <w:rFonts w:eastAsia="Times New Roman" w:cstheme="minorHAnsi"/>
          <w:color w:val="3B3B3B"/>
          <w:lang w:eastAsia="en-GB"/>
        </w:rPr>
        <w:t> Data protection tick box</w:t>
      </w:r>
    </w:p>
    <w:sectPr w:rsidR="006908D9" w:rsidRPr="0053198D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5B03F" w14:textId="77777777" w:rsidR="00A84728" w:rsidRDefault="00A84728">
      <w:pPr>
        <w:spacing w:after="0" w:line="240" w:lineRule="auto"/>
      </w:pPr>
      <w:r>
        <w:separator/>
      </w:r>
    </w:p>
  </w:endnote>
  <w:endnote w:type="continuationSeparator" w:id="0">
    <w:p w14:paraId="42E16F98" w14:textId="77777777" w:rsidR="00A84728" w:rsidRDefault="00A84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5633EF" w14:textId="2D972371" w:rsidR="00A84728" w:rsidRDefault="00A84728" w:rsidP="006251A2">
    <w:pPr>
      <w:pStyle w:val="Footer"/>
      <w:jc w:val="center"/>
    </w:pPr>
  </w:p>
  <w:p w14:paraId="35D0C854" w14:textId="77777777" w:rsidR="0083540D" w:rsidRDefault="0083540D" w:rsidP="0083540D">
    <w:pPr>
      <w:shd w:val="clear" w:color="auto" w:fill="FFFFFF"/>
      <w:jc w:val="center"/>
      <w:rPr>
        <w:rFonts w:ascii="Calibri" w:eastAsia="Calibri" w:hAnsi="Calibri" w:cs="Calibri"/>
        <w:noProof/>
        <w:color w:val="000000"/>
        <w:lang w:eastAsia="en-GB"/>
      </w:rPr>
    </w:pPr>
    <w:r>
      <w:rPr>
        <w:rFonts w:ascii="Calibri" w:eastAsia="Calibri" w:hAnsi="Calibri" w:cs="Calibri"/>
        <w:b/>
        <w:bCs/>
        <w:noProof/>
        <w:color w:val="000000"/>
        <w:lang w:eastAsia="en-GB"/>
      </w:rPr>
      <w:t xml:space="preserve">Voluntary </w:t>
    </w:r>
    <w:r>
      <w:rPr>
        <w:rFonts w:ascii="Calibri" w:eastAsia="Calibri" w:hAnsi="Calibri" w:cs="Calibri"/>
        <w:b/>
        <w:bCs/>
        <w:noProof/>
        <w:color w:val="FF0000"/>
        <w:lang w:eastAsia="en-GB"/>
      </w:rPr>
      <w:t>Action</w:t>
    </w:r>
    <w:r>
      <w:rPr>
        <w:rFonts w:ascii="Calibri" w:eastAsia="Calibri" w:hAnsi="Calibri" w:cs="Calibri"/>
        <w:b/>
        <w:bCs/>
        <w:noProof/>
        <w:color w:val="000080"/>
        <w:lang w:eastAsia="en-GB"/>
      </w:rPr>
      <w:t xml:space="preserve"> </w:t>
    </w:r>
    <w:r>
      <w:rPr>
        <w:rFonts w:ascii="Calibri" w:eastAsia="Calibri" w:hAnsi="Calibri" w:cs="Calibri"/>
        <w:b/>
        <w:bCs/>
        <w:noProof/>
        <w:color w:val="000000"/>
        <w:lang w:eastAsia="en-GB"/>
      </w:rPr>
      <w:t xml:space="preserve">Islington - </w:t>
    </w:r>
    <w:r>
      <w:rPr>
        <w:rFonts w:ascii="Calibri" w:eastAsia="Calibri" w:hAnsi="Calibri" w:cs="Calibri"/>
        <w:noProof/>
        <w:color w:val="000000"/>
        <w:lang w:eastAsia="en-GB"/>
      </w:rPr>
      <w:t>200a Pentonville Road, London N1 9JP</w:t>
    </w:r>
  </w:p>
  <w:p w14:paraId="197AB368" w14:textId="77777777" w:rsidR="0083540D" w:rsidRDefault="0083540D" w:rsidP="006251A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42AC22" w14:textId="77777777" w:rsidR="00A84728" w:rsidRDefault="00A84728">
      <w:pPr>
        <w:spacing w:after="0" w:line="240" w:lineRule="auto"/>
      </w:pPr>
      <w:r>
        <w:separator/>
      </w:r>
    </w:p>
  </w:footnote>
  <w:footnote w:type="continuationSeparator" w:id="0">
    <w:p w14:paraId="5CB69A56" w14:textId="77777777" w:rsidR="00A84728" w:rsidRDefault="00A84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CF74F" w14:textId="2B33F16B" w:rsidR="00A84728" w:rsidRPr="00FE7F36" w:rsidRDefault="00A84728" w:rsidP="006251A2">
    <w:pPr>
      <w:jc w:val="center"/>
      <w:rPr>
        <w:rFonts w:cs="Arial"/>
        <w:b/>
        <w:sz w:val="40"/>
        <w:szCs w:val="40"/>
      </w:rPr>
    </w:pPr>
    <w:r w:rsidRPr="00130182">
      <w:rPr>
        <w:rFonts w:cs="Arial"/>
        <w:b/>
        <w:sz w:val="40"/>
        <w:szCs w:val="40"/>
      </w:rPr>
      <w:t>Booking Form</w:t>
    </w:r>
    <w:r>
      <w:rPr>
        <w:rFonts w:cs="Arial"/>
        <w:b/>
        <w:sz w:val="40"/>
        <w:szCs w:val="40"/>
      </w:rPr>
      <w:t xml:space="preserve">: </w:t>
    </w:r>
    <w:r w:rsidRPr="00884880">
      <w:rPr>
        <w:rFonts w:cs="Arial"/>
        <w:b/>
        <w:sz w:val="28"/>
        <w:szCs w:val="28"/>
      </w:rPr>
      <w:t>1-to-1 Advice Sessions</w:t>
    </w:r>
    <w:r w:rsidR="0015027E">
      <w:rPr>
        <w:rFonts w:cs="Arial"/>
        <w:b/>
        <w:sz w:val="28"/>
        <w:szCs w:val="28"/>
      </w:rPr>
      <w:t xml:space="preserve"> (</w:t>
    </w:r>
    <w:r w:rsidR="00C318E5">
      <w:rPr>
        <w:rFonts w:cs="Arial"/>
        <w:b/>
        <w:sz w:val="28"/>
        <w:szCs w:val="28"/>
      </w:rPr>
      <w:t>21</w:t>
    </w:r>
    <w:r w:rsidR="00C318E5" w:rsidRPr="00C318E5">
      <w:rPr>
        <w:rFonts w:cs="Arial"/>
        <w:b/>
        <w:sz w:val="28"/>
        <w:szCs w:val="28"/>
        <w:vertAlign w:val="superscript"/>
      </w:rPr>
      <w:t>st</w:t>
    </w:r>
    <w:r w:rsidR="00C318E5">
      <w:rPr>
        <w:rFonts w:cs="Arial"/>
        <w:b/>
        <w:sz w:val="28"/>
        <w:szCs w:val="28"/>
      </w:rPr>
      <w:t xml:space="preserve"> October 2020</w:t>
    </w:r>
    <w:r w:rsidR="0015027E">
      <w:rPr>
        <w:rFonts w:cs="Arial"/>
        <w:b/>
        <w:sz w:val="28"/>
        <w:szCs w:val="28"/>
      </w:rPr>
      <w:t>)</w:t>
    </w:r>
  </w:p>
  <w:p w14:paraId="75FB29EC" w14:textId="77777777" w:rsidR="00A84728" w:rsidRDefault="00A847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szA2MjSzsLQ0NDNV0lEKTi0uzszPAykwrAUA/VlCqywAAAA="/>
  </w:docVars>
  <w:rsids>
    <w:rsidRoot w:val="009B5734"/>
    <w:rsid w:val="0015027E"/>
    <w:rsid w:val="003F1E92"/>
    <w:rsid w:val="0053198D"/>
    <w:rsid w:val="006251A2"/>
    <w:rsid w:val="006908D9"/>
    <w:rsid w:val="0083540D"/>
    <w:rsid w:val="009B5734"/>
    <w:rsid w:val="00A84728"/>
    <w:rsid w:val="00C318E5"/>
    <w:rsid w:val="00E0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9ED2688"/>
  <w15:chartTrackingRefBased/>
  <w15:docId w15:val="{F046E356-997D-49B8-8BB6-6C04E01E1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B57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5734"/>
    <w:pPr>
      <w:tabs>
        <w:tab w:val="center" w:pos="4513"/>
        <w:tab w:val="right" w:pos="9026"/>
      </w:tabs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B5734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B5734"/>
    <w:pPr>
      <w:tabs>
        <w:tab w:val="center" w:pos="4513"/>
        <w:tab w:val="right" w:pos="9026"/>
      </w:tabs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B5734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251A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847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17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6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41538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control" Target="activeX/activeX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w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vai.org.uk/about-us/privacy-policy-and-data-protection/" TargetMode="External"/><Relationship Id="rId4" Type="http://schemas.openxmlformats.org/officeDocument/2006/relationships/styles" Target="styles.xml"/><Relationship Id="rId9" Type="http://schemas.openxmlformats.org/officeDocument/2006/relationships/hyperlink" Target="mailto:yvette.ellis@vai.org.uk" TargetMode="External"/><Relationship Id="rId14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A6C831ABA97429B5D91DD1AEEFF8F" ma:contentTypeVersion="12" ma:contentTypeDescription="Create a new document." ma:contentTypeScope="" ma:versionID="47b7950498326bc2e8a555b294a86fcd">
  <xsd:schema xmlns:xsd="http://www.w3.org/2001/XMLSchema" xmlns:xs="http://www.w3.org/2001/XMLSchema" xmlns:p="http://schemas.microsoft.com/office/2006/metadata/properties" xmlns:ns2="af8fb7e5-f363-499a-ab4c-b945bf2da975" xmlns:ns3="6a5af7f5-953b-45dd-9952-4bebd66119ba" targetNamespace="http://schemas.microsoft.com/office/2006/metadata/properties" ma:root="true" ma:fieldsID="1158dcdbaaa681f03885862b15ccf021" ns2:_="" ns3:_="">
    <xsd:import namespace="af8fb7e5-f363-499a-ab4c-b945bf2da975"/>
    <xsd:import namespace="6a5af7f5-953b-45dd-9952-4bebd6611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fb7e5-f363-499a-ab4c-b945bf2da9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5af7f5-953b-45dd-9952-4bebd6611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210767-DA5D-431E-8939-03BF8A33A7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8fb7e5-f363-499a-ab4c-b945bf2da975"/>
    <ds:schemaRef ds:uri="6a5af7f5-953b-45dd-9952-4bebd6611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6E79D3-66D4-4CC2-B8EB-3B0511114D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33A890-0C12-4B2B-813E-F67C2E9A7028}">
  <ds:schemaRefs>
    <ds:schemaRef ds:uri="http://schemas.microsoft.com/office/2006/documentManagement/types"/>
    <ds:schemaRef ds:uri="af8fb7e5-f363-499a-ab4c-b945bf2da975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6a5af7f5-953b-45dd-9952-4bebd66119b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ette Ellis</dc:creator>
  <cp:keywords/>
  <dc:description/>
  <cp:lastModifiedBy>Meera Jobanputra</cp:lastModifiedBy>
  <cp:revision>2</cp:revision>
  <dcterms:created xsi:type="dcterms:W3CDTF">2020-10-12T09:26:00Z</dcterms:created>
  <dcterms:modified xsi:type="dcterms:W3CDTF">2020-10-12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A6C831ABA97429B5D91DD1AEEFF8F</vt:lpwstr>
  </property>
</Properties>
</file>